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41961563" w:rsidR="00964E27" w:rsidRDefault="004F5A2A">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4F5A2A"/>
    <w:rsid w:val="00704A50"/>
    <w:rsid w:val="007C04A4"/>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3</Words>
  <Characters>1273</Characters>
  <Application>Microsoft Office Word</Application>
  <DocSecurity>0</DocSecurity>
  <Lines>10</Lines>
  <Paragraphs>2</Paragraphs>
  <ScaleCrop>false</ScaleCrop>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33:00Z</dcterms:created>
  <dcterms:modified xsi:type="dcterms:W3CDTF">2021-11-19T04:33:00Z</dcterms:modified>
</cp:coreProperties>
</file>